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\vec{\beta}=\begin{pmatrix}\beta_0\\ \beta_1\\ \vdots \\ \beta_d \end{pmatrix};\hspace{4mm}\vec{x}=\begin{pmatrix}1\\ x_1\\ x_2\\ \vdots\\ x_d\end{pmatrix}
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94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86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118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94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86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118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939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82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114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7360075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8940697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3342595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1-04T23:03:41Z</dcterms:created>
  <dcterms:modified xsi:type="dcterms:W3CDTF">2024-11-04T23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